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92142F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3-</w:t>
      </w:r>
      <w:r w:rsidR="005538CA">
        <w:rPr>
          <w:rFonts w:ascii="Times New Roman" w:eastAsiaTheme="minorEastAsia" w:hAnsi="Times New Roman" w:cs="Times New Roman"/>
          <w:b/>
          <w:sz w:val="24"/>
          <w:szCs w:val="24"/>
        </w:rPr>
        <w:t>3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:30</w:t>
      </w:r>
      <w:r w:rsidR="005538CA">
        <w:rPr>
          <w:rFonts w:ascii="Times New Roman" w:eastAsiaTheme="minorEastAsia" w:hAnsi="Times New Roman" w:cs="Times New Roman"/>
          <w:b/>
          <w:sz w:val="24"/>
          <w:szCs w:val="24"/>
        </w:rPr>
        <w:t xml:space="preserve"> p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734B80">
        <w:rPr>
          <w:rFonts w:ascii="Times New Roman" w:eastAsiaTheme="minorEastAsia" w:hAnsi="Times New Roman" w:cs="Times New Roman"/>
          <w:b/>
          <w:sz w:val="24"/>
          <w:szCs w:val="24"/>
        </w:rPr>
        <w:t>PH 325</w:t>
      </w:r>
    </w:p>
    <w:p w:rsidR="00B26202" w:rsidRPr="00C609FB" w:rsidRDefault="00A76CFB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Thursday, November 21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5538CA" w:rsidRPr="0092142F" w:rsidRDefault="00352846" w:rsidP="005538CA">
      <w:pPr>
        <w:spacing w:after="0" w:line="240" w:lineRule="auto"/>
      </w:pPr>
      <w:r w:rsidRPr="005538CA">
        <w:rPr>
          <w:b/>
        </w:rPr>
        <w:t>Present:</w:t>
      </w:r>
      <w:r w:rsidRPr="005538CA">
        <w:t xml:space="preserve"> </w:t>
      </w:r>
      <w:r w:rsidR="005538CA" w:rsidRPr="005538CA">
        <w:rPr>
          <w:rFonts w:eastAsia="Calibri" w:cs="Times New Roman"/>
          <w:szCs w:val="20"/>
        </w:rPr>
        <w:t xml:space="preserve">Daniel Botz, Jasmin Dauner, Damon Kraft (Chair), </w:t>
      </w:r>
      <w:r w:rsidR="008D7619" w:rsidRPr="005538CA">
        <w:rPr>
          <w:rFonts w:eastAsia="Calibri" w:cs="Times New Roman"/>
          <w:szCs w:val="20"/>
        </w:rPr>
        <w:t>Melanie Overton,</w:t>
      </w:r>
      <w:r w:rsidR="008D7619">
        <w:rPr>
          <w:rFonts w:eastAsia="Calibri" w:cs="Times New Roman"/>
          <w:szCs w:val="20"/>
        </w:rPr>
        <w:t xml:space="preserve"> </w:t>
      </w:r>
      <w:r w:rsidR="005538CA" w:rsidRPr="005538CA">
        <w:rPr>
          <w:rFonts w:eastAsia="Calibri" w:cs="Times New Roman"/>
          <w:szCs w:val="20"/>
        </w:rPr>
        <w:t xml:space="preserve">Carl Rowles, </w:t>
      </w:r>
      <w:r w:rsidR="00B66042" w:rsidRPr="005538CA">
        <w:rPr>
          <w:rFonts w:eastAsia="Calibri" w:cs="Times New Roman"/>
          <w:szCs w:val="20"/>
        </w:rPr>
        <w:t>Mike Russell</w:t>
      </w:r>
      <w:r w:rsidR="008D7619">
        <w:rPr>
          <w:rFonts w:eastAsia="Calibri" w:cs="Times New Roman"/>
          <w:szCs w:val="20"/>
        </w:rPr>
        <w:t xml:space="preserve">, Steve Wilson </w:t>
      </w:r>
      <w:r w:rsidR="008D7619" w:rsidRPr="005538CA">
        <w:rPr>
          <w:rFonts w:eastAsia="Calibri" w:cs="Times New Roman"/>
          <w:szCs w:val="20"/>
        </w:rPr>
        <w:t>(ex officio)</w:t>
      </w:r>
      <w:r w:rsidR="008D7619">
        <w:rPr>
          <w:rFonts w:eastAsia="Calibri" w:cs="Times New Roman"/>
          <w:szCs w:val="20"/>
        </w:rPr>
        <w:t xml:space="preserve">, </w:t>
      </w:r>
      <w:r w:rsidR="008D7619" w:rsidRPr="005538CA">
        <w:rPr>
          <w:rFonts w:eastAsia="Calibri" w:cs="Times New Roman"/>
          <w:szCs w:val="20"/>
        </w:rPr>
        <w:t>Jerri Zweygardt</w:t>
      </w:r>
    </w:p>
    <w:p w:rsidR="00BC66C8" w:rsidRPr="005538CA" w:rsidRDefault="00BC66C8" w:rsidP="005538CA">
      <w:pPr>
        <w:spacing w:after="0" w:line="240" w:lineRule="auto"/>
      </w:pPr>
    </w:p>
    <w:p w:rsidR="00837445" w:rsidRDefault="00705DFB" w:rsidP="00C609FB">
      <w:pPr>
        <w:spacing w:after="0" w:line="240" w:lineRule="auto"/>
        <w:rPr>
          <w:rFonts w:eastAsia="Calibri" w:cs="Times New Roman"/>
          <w:szCs w:val="20"/>
        </w:rPr>
      </w:pPr>
      <w:r w:rsidRPr="00705DFB">
        <w:rPr>
          <w:b/>
        </w:rPr>
        <w:t xml:space="preserve">Excused: </w:t>
      </w:r>
      <w:r w:rsidR="0092142F" w:rsidRPr="005538CA">
        <w:rPr>
          <w:rFonts w:eastAsia="Calibri" w:cs="Times New Roman"/>
          <w:szCs w:val="20"/>
        </w:rPr>
        <w:t>James Townsend,</w:t>
      </w:r>
      <w:r w:rsidR="0092142F" w:rsidRPr="00DB5E15">
        <w:rPr>
          <w:rFonts w:eastAsia="Calibri" w:cs="Times New Roman"/>
          <w:szCs w:val="20"/>
        </w:rPr>
        <w:t xml:space="preserve"> </w:t>
      </w:r>
      <w:r w:rsidR="0092142F">
        <w:rPr>
          <w:rFonts w:eastAsia="Calibri" w:cs="Times New Roman"/>
          <w:szCs w:val="20"/>
        </w:rPr>
        <w:t>Bridget Weiser (ex officio)</w:t>
      </w:r>
      <w:r w:rsidR="007B2371">
        <w:rPr>
          <w:rFonts w:eastAsia="Calibri" w:cs="Times New Roman"/>
          <w:szCs w:val="20"/>
        </w:rPr>
        <w:t xml:space="preserve">, </w:t>
      </w:r>
    </w:p>
    <w:p w:rsidR="00DB5E15" w:rsidRPr="00705DFB" w:rsidRDefault="00DB5E15" w:rsidP="00C609FB">
      <w:pPr>
        <w:spacing w:after="0" w:line="240" w:lineRule="auto"/>
        <w:rPr>
          <w:b/>
        </w:rPr>
      </w:pPr>
    </w:p>
    <w:p w:rsidR="00581562" w:rsidRDefault="00352846" w:rsidP="00C609FB">
      <w:pPr>
        <w:spacing w:after="0" w:line="240" w:lineRule="auto"/>
      </w:pPr>
      <w:r>
        <w:rPr>
          <w:b/>
        </w:rPr>
        <w:t>Call to Order:</w:t>
      </w:r>
      <w:r w:rsidR="00611D0A">
        <w:rPr>
          <w:b/>
        </w:rPr>
        <w:t xml:space="preserve"> </w:t>
      </w:r>
      <w:r w:rsidR="001042B1">
        <w:t>3:02</w:t>
      </w:r>
      <w:r w:rsidR="005538CA">
        <w:t xml:space="preserve"> p</w:t>
      </w:r>
      <w:r w:rsidR="00611D0A" w:rsidRPr="00611D0A">
        <w:t>m</w:t>
      </w:r>
      <w:r w:rsidRPr="00611D0A">
        <w:t xml:space="preserve">  </w:t>
      </w:r>
    </w:p>
    <w:p w:rsidR="001042B1" w:rsidRPr="006D7BB0" w:rsidRDefault="001042B1" w:rsidP="001042B1">
      <w:pPr>
        <w:spacing w:after="0" w:line="240" w:lineRule="auto"/>
      </w:pPr>
      <w:r w:rsidRPr="006D7BB0">
        <w:t xml:space="preserve">Minutes from </w:t>
      </w:r>
      <w:r>
        <w:t>10/25/19</w:t>
      </w:r>
      <w:r w:rsidRPr="006D7BB0">
        <w:t xml:space="preserve"> </w:t>
      </w:r>
      <w:r>
        <w:t>were</w:t>
      </w:r>
      <w:r w:rsidRPr="006D7BB0">
        <w:t xml:space="preserve"> reviewed </w:t>
      </w:r>
      <w:r>
        <w:t>and approved</w:t>
      </w:r>
      <w:r w:rsidRPr="006D7BB0">
        <w:t>.</w:t>
      </w:r>
    </w:p>
    <w:p w:rsidR="001042B1" w:rsidRDefault="001042B1" w:rsidP="00C609FB">
      <w:pPr>
        <w:spacing w:after="0" w:line="240" w:lineRule="auto"/>
        <w:rPr>
          <w:b/>
        </w:rPr>
      </w:pPr>
    </w:p>
    <w:p w:rsidR="00020AE5" w:rsidRPr="006D7BB0" w:rsidRDefault="00A76CFB" w:rsidP="00C609FB">
      <w:pPr>
        <w:spacing w:after="0" w:line="240" w:lineRule="auto"/>
        <w:rPr>
          <w:b/>
        </w:rPr>
      </w:pPr>
      <w:r>
        <w:rPr>
          <w:b/>
        </w:rPr>
        <w:t>Old</w:t>
      </w:r>
      <w:r w:rsidR="00581562" w:rsidRPr="006D7BB0">
        <w:rPr>
          <w:b/>
        </w:rPr>
        <w:t xml:space="preserve"> Business</w:t>
      </w:r>
    </w:p>
    <w:p w:rsidR="00E056FC" w:rsidRDefault="00734B80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ubric for Holistic Review</w:t>
      </w:r>
    </w:p>
    <w:p w:rsidR="00734B80" w:rsidRDefault="001042B1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ubric was approved as revised on 10/25/19</w:t>
      </w:r>
      <w:r w:rsidR="002910DB">
        <w:rPr>
          <w:sz w:val="20"/>
          <w:szCs w:val="20"/>
        </w:rPr>
        <w:t xml:space="preserve"> and thus no further action is necessary</w:t>
      </w:r>
      <w:r w:rsidR="00F446B3">
        <w:rPr>
          <w:sz w:val="20"/>
          <w:szCs w:val="20"/>
        </w:rPr>
        <w:t>.</w:t>
      </w:r>
    </w:p>
    <w:p w:rsidR="00734B80" w:rsidRPr="00E056FC" w:rsidRDefault="00734B80" w:rsidP="00734B80">
      <w:pPr>
        <w:pStyle w:val="ListParagraph"/>
        <w:spacing w:after="0" w:line="240" w:lineRule="auto"/>
        <w:rPr>
          <w:sz w:val="20"/>
          <w:szCs w:val="20"/>
        </w:rPr>
      </w:pPr>
    </w:p>
    <w:p w:rsidR="00F446B3" w:rsidRPr="006D7BB0" w:rsidRDefault="00F446B3" w:rsidP="00F446B3">
      <w:pPr>
        <w:spacing w:after="0" w:line="240" w:lineRule="auto"/>
        <w:rPr>
          <w:b/>
        </w:rPr>
      </w:pPr>
      <w:r w:rsidRPr="006D7BB0">
        <w:rPr>
          <w:b/>
        </w:rPr>
        <w:t>New Business</w:t>
      </w:r>
    </w:p>
    <w:p w:rsidR="00F446B3" w:rsidRPr="006D7BB0" w:rsidRDefault="00F446B3" w:rsidP="00F446B3">
      <w:pPr>
        <w:spacing w:after="0" w:line="240" w:lineRule="auto"/>
      </w:pPr>
      <w:r>
        <w:t>File</w:t>
      </w:r>
      <w:r w:rsidRPr="006D7BB0">
        <w:t xml:space="preserve"> Review</w:t>
      </w:r>
    </w:p>
    <w:p w:rsidR="00F446B3" w:rsidRPr="006D7BB0" w:rsidRDefault="00F446B3" w:rsidP="00F446B3">
      <w:pPr>
        <w:spacing w:after="0" w:line="240" w:lineRule="auto"/>
      </w:pPr>
    </w:p>
    <w:p w:rsidR="00F446B3" w:rsidRPr="006D7BB0" w:rsidRDefault="00F446B3" w:rsidP="00F446B3">
      <w:pPr>
        <w:spacing w:after="0" w:line="240" w:lineRule="auto"/>
        <w:ind w:left="360"/>
      </w:pPr>
      <w:r w:rsidRPr="006D7BB0">
        <w:t>Pro</w:t>
      </w:r>
      <w:r w:rsidR="001042B1">
        <w:t>visionary</w:t>
      </w:r>
      <w:r w:rsidRPr="006D7BB0">
        <w:t xml:space="preserve"> Applications (</w:t>
      </w:r>
      <w:r w:rsidR="001042B1">
        <w:t>MBA</w:t>
      </w:r>
      <w:r w:rsidR="00893FC7">
        <w:t xml:space="preserve"> program</w:t>
      </w:r>
      <w:r w:rsidRPr="006D7BB0">
        <w:t>)</w:t>
      </w:r>
    </w:p>
    <w:p w:rsidR="00F446B3" w:rsidRDefault="00F446B3" w:rsidP="00F446B3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 xml:space="preserve">1 </w:t>
      </w:r>
      <w:r w:rsidRPr="006D7BB0">
        <w:t>pro</w:t>
      </w:r>
      <w:r w:rsidR="00024F88">
        <w:t>visional</w:t>
      </w:r>
      <w:bookmarkStart w:id="0" w:name="_GoBack"/>
      <w:bookmarkEnd w:id="0"/>
      <w:r w:rsidRPr="006D7BB0">
        <w:t xml:space="preserve"> application approved</w:t>
      </w:r>
      <w:r>
        <w:t>.</w:t>
      </w:r>
    </w:p>
    <w:p w:rsidR="0092142F" w:rsidRDefault="0092142F" w:rsidP="00893FC7">
      <w:pPr>
        <w:spacing w:after="0" w:line="240" w:lineRule="auto"/>
      </w:pPr>
    </w:p>
    <w:p w:rsidR="00893FC7" w:rsidRPr="006D7BB0" w:rsidRDefault="00A95A9C" w:rsidP="00893FC7">
      <w:pPr>
        <w:spacing w:after="0" w:line="240" w:lineRule="auto"/>
        <w:ind w:left="360"/>
      </w:pPr>
      <w:r>
        <w:t>International</w:t>
      </w:r>
      <w:r w:rsidR="00893FC7" w:rsidRPr="006D7BB0">
        <w:t xml:space="preserve"> Applications (</w:t>
      </w:r>
      <w:r>
        <w:t>Undergraduate</w:t>
      </w:r>
      <w:r w:rsidR="00893FC7" w:rsidRPr="006D7BB0">
        <w:t>)</w:t>
      </w:r>
    </w:p>
    <w:p w:rsidR="00893FC7" w:rsidRDefault="00893FC7" w:rsidP="00893FC7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 xml:space="preserve">1 </w:t>
      </w:r>
      <w:r w:rsidRPr="006D7BB0">
        <w:t xml:space="preserve">probationary application </w:t>
      </w:r>
      <w:r w:rsidR="00123C96">
        <w:t xml:space="preserve">was </w:t>
      </w:r>
      <w:r w:rsidRPr="006D7BB0">
        <w:t>approved</w:t>
      </w:r>
      <w:r w:rsidR="00427599">
        <w:t xml:space="preserve"> </w:t>
      </w:r>
      <w:r w:rsidR="00123C96">
        <w:t>4-2 with the final vote received via email on 11/22/19.</w:t>
      </w:r>
      <w:r w:rsidR="00427599">
        <w:t xml:space="preserve"> </w:t>
      </w:r>
    </w:p>
    <w:p w:rsidR="00893FC7" w:rsidRPr="008D7619" w:rsidRDefault="00893FC7" w:rsidP="00893FC7">
      <w:pPr>
        <w:spacing w:after="0" w:line="240" w:lineRule="auto"/>
      </w:pPr>
    </w:p>
    <w:p w:rsidR="007644D6" w:rsidRDefault="00FD7826" w:rsidP="00837445">
      <w:pPr>
        <w:spacing w:after="0" w:line="240" w:lineRule="auto"/>
      </w:pPr>
      <w:r>
        <w:t>Meeting adjourned at 3:45 pm</w:t>
      </w:r>
    </w:p>
    <w:p w:rsidR="00FD7826" w:rsidRPr="004F61DD" w:rsidRDefault="00FD7826" w:rsidP="00837445">
      <w:pPr>
        <w:spacing w:after="0" w:line="240" w:lineRule="auto"/>
      </w:pPr>
    </w:p>
    <w:p w:rsid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F46733" w:rsidRPr="00805C34" w:rsidRDefault="008D7619" w:rsidP="00805C34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</w:p>
    <w:p w:rsidR="00805C34" w:rsidRPr="004F61DD" w:rsidRDefault="003567CD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BC52D9"/>
    <w:multiLevelType w:val="hybridMultilevel"/>
    <w:tmpl w:val="CDE0A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F650E"/>
    <w:multiLevelType w:val="hybridMultilevel"/>
    <w:tmpl w:val="33A0F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87ED6"/>
    <w:multiLevelType w:val="hybridMultilevel"/>
    <w:tmpl w:val="3B10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7" w15:restartNumberingAfterBreak="0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86C52"/>
    <w:multiLevelType w:val="hybridMultilevel"/>
    <w:tmpl w:val="F5AC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E1F0738"/>
    <w:multiLevelType w:val="hybridMultilevel"/>
    <w:tmpl w:val="4E9898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0"/>
  </w:num>
  <w:num w:numId="5">
    <w:abstractNumId w:val="16"/>
  </w:num>
  <w:num w:numId="6">
    <w:abstractNumId w:val="6"/>
  </w:num>
  <w:num w:numId="7">
    <w:abstractNumId w:val="8"/>
  </w:num>
  <w:num w:numId="8">
    <w:abstractNumId w:val="10"/>
  </w:num>
  <w:num w:numId="9">
    <w:abstractNumId w:val="5"/>
  </w:num>
  <w:num w:numId="10">
    <w:abstractNumId w:val="15"/>
  </w:num>
  <w:num w:numId="11">
    <w:abstractNumId w:val="11"/>
  </w:num>
  <w:num w:numId="12">
    <w:abstractNumId w:val="7"/>
  </w:num>
  <w:num w:numId="13">
    <w:abstractNumId w:val="1"/>
  </w:num>
  <w:num w:numId="14">
    <w:abstractNumId w:val="14"/>
  </w:num>
  <w:num w:numId="15">
    <w:abstractNumId w:val="9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NqwFAJWBnfItAAAA"/>
  </w:docVars>
  <w:rsids>
    <w:rsidRoot w:val="00352846"/>
    <w:rsid w:val="00002CC4"/>
    <w:rsid w:val="00020AE5"/>
    <w:rsid w:val="00024F88"/>
    <w:rsid w:val="0004364E"/>
    <w:rsid w:val="00062933"/>
    <w:rsid w:val="000A1E90"/>
    <w:rsid w:val="000A7B59"/>
    <w:rsid w:val="001023AD"/>
    <w:rsid w:val="001042B1"/>
    <w:rsid w:val="00123C96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86A7A"/>
    <w:rsid w:val="002910DB"/>
    <w:rsid w:val="002C334F"/>
    <w:rsid w:val="002D1092"/>
    <w:rsid w:val="00302260"/>
    <w:rsid w:val="00352846"/>
    <w:rsid w:val="003567CD"/>
    <w:rsid w:val="00387AA6"/>
    <w:rsid w:val="003911E9"/>
    <w:rsid w:val="00427599"/>
    <w:rsid w:val="00465F21"/>
    <w:rsid w:val="00473D92"/>
    <w:rsid w:val="004F61DD"/>
    <w:rsid w:val="0051431A"/>
    <w:rsid w:val="00523EF9"/>
    <w:rsid w:val="005538CA"/>
    <w:rsid w:val="0058103D"/>
    <w:rsid w:val="00581562"/>
    <w:rsid w:val="00591B10"/>
    <w:rsid w:val="00594B10"/>
    <w:rsid w:val="00611D0A"/>
    <w:rsid w:val="00622E94"/>
    <w:rsid w:val="0063565C"/>
    <w:rsid w:val="00635E73"/>
    <w:rsid w:val="00650F71"/>
    <w:rsid w:val="00656D1C"/>
    <w:rsid w:val="00681E63"/>
    <w:rsid w:val="006D7BB0"/>
    <w:rsid w:val="006F4192"/>
    <w:rsid w:val="00702612"/>
    <w:rsid w:val="007047B6"/>
    <w:rsid w:val="00705DFB"/>
    <w:rsid w:val="00734B80"/>
    <w:rsid w:val="00757529"/>
    <w:rsid w:val="007644D6"/>
    <w:rsid w:val="00767295"/>
    <w:rsid w:val="00770376"/>
    <w:rsid w:val="007A01FB"/>
    <w:rsid w:val="007B2371"/>
    <w:rsid w:val="00805C34"/>
    <w:rsid w:val="00824DA1"/>
    <w:rsid w:val="00837445"/>
    <w:rsid w:val="00893FC7"/>
    <w:rsid w:val="008A1818"/>
    <w:rsid w:val="008A28F9"/>
    <w:rsid w:val="008A429A"/>
    <w:rsid w:val="008D7619"/>
    <w:rsid w:val="0092142F"/>
    <w:rsid w:val="00925529"/>
    <w:rsid w:val="009508AD"/>
    <w:rsid w:val="00951E8C"/>
    <w:rsid w:val="009D5079"/>
    <w:rsid w:val="00A11197"/>
    <w:rsid w:val="00A3565E"/>
    <w:rsid w:val="00A414C6"/>
    <w:rsid w:val="00A62AA5"/>
    <w:rsid w:val="00A76CFB"/>
    <w:rsid w:val="00A8289B"/>
    <w:rsid w:val="00A95A9C"/>
    <w:rsid w:val="00AA0C47"/>
    <w:rsid w:val="00AE1726"/>
    <w:rsid w:val="00AF67BF"/>
    <w:rsid w:val="00B26202"/>
    <w:rsid w:val="00B35831"/>
    <w:rsid w:val="00B36C06"/>
    <w:rsid w:val="00B66042"/>
    <w:rsid w:val="00B7429C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8321C"/>
    <w:rsid w:val="00C94E5B"/>
    <w:rsid w:val="00CA2FC4"/>
    <w:rsid w:val="00CD12A0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B5E15"/>
    <w:rsid w:val="00DD64F3"/>
    <w:rsid w:val="00DD7ABF"/>
    <w:rsid w:val="00E02858"/>
    <w:rsid w:val="00E056FC"/>
    <w:rsid w:val="00E35188"/>
    <w:rsid w:val="00E6384E"/>
    <w:rsid w:val="00EA55DA"/>
    <w:rsid w:val="00EB54B7"/>
    <w:rsid w:val="00EC1C7E"/>
    <w:rsid w:val="00EE3480"/>
    <w:rsid w:val="00EF53EC"/>
    <w:rsid w:val="00F25CC0"/>
    <w:rsid w:val="00F33E9C"/>
    <w:rsid w:val="00F446B3"/>
    <w:rsid w:val="00F46733"/>
    <w:rsid w:val="00F51D7E"/>
    <w:rsid w:val="00F748B8"/>
    <w:rsid w:val="00F94AC4"/>
    <w:rsid w:val="00F96DA4"/>
    <w:rsid w:val="00FA6B2D"/>
    <w:rsid w:val="00FB39D3"/>
    <w:rsid w:val="00FD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016256-59B8-4BFD-8BF5-387D266C2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Bill Backlin</cp:lastModifiedBy>
  <cp:revision>2</cp:revision>
  <cp:lastPrinted>2019-09-17T20:02:00Z</cp:lastPrinted>
  <dcterms:created xsi:type="dcterms:W3CDTF">2020-01-07T20:38:00Z</dcterms:created>
  <dcterms:modified xsi:type="dcterms:W3CDTF">2020-01-07T20:38:00Z</dcterms:modified>
</cp:coreProperties>
</file>